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6B8F" w:rsidRPr="00196B8F" w:rsidRDefault="00196B8F" w:rsidP="00196B8F">
      <w:r>
        <w:t>TOPIC</w:t>
      </w:r>
      <w:r w:rsidRPr="00196B8F">
        <w:t>; Integrating Business Processes through Lean Operations and Total Quality Management</w:t>
      </w:r>
    </w:p>
    <w:p w:rsidR="00196B8F" w:rsidRDefault="00196B8F" w:rsidP="00196B8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Description</w:t>
      </w:r>
    </w:p>
    <w:p w:rsidR="00196B8F" w:rsidRDefault="00196B8F" w:rsidP="00196B8F">
      <w:pPr>
        <w:pStyle w:val="order-descriptiontext"/>
        <w:shd w:val="clear" w:color="auto" w:fill="FFFFFF"/>
        <w:spacing w:before="0" w:beforeAutospacing="0" w:after="0" w:afterAutospacing="0" w:line="345" w:lineRule="atLeast"/>
        <w:rPr>
          <w:rFonts w:ascii="Segoe UI" w:hAnsi="Segoe UI" w:cs="Segoe UI"/>
          <w:color w:val="54657E"/>
          <w:sz w:val="21"/>
          <w:szCs w:val="21"/>
        </w:rPr>
      </w:pPr>
      <w:proofErr w:type="gramStart"/>
      <w:r>
        <w:rPr>
          <w:rFonts w:ascii="Segoe UI" w:hAnsi="Segoe UI" w:cs="Segoe UI"/>
          <w:color w:val="54657E"/>
          <w:sz w:val="21"/>
          <w:szCs w:val="21"/>
        </w:rPr>
        <w:t>paper</w:t>
      </w:r>
      <w:proofErr w:type="gramEnd"/>
      <w:r>
        <w:rPr>
          <w:rFonts w:ascii="Segoe UI" w:hAnsi="Segoe UI" w:cs="Segoe UI"/>
          <w:color w:val="54657E"/>
          <w:sz w:val="21"/>
          <w:szCs w:val="21"/>
        </w:rPr>
        <w:t xml:space="preserve"> &amp; power point. Instructions in the document.</w:t>
      </w:r>
    </w:p>
    <w:p w:rsidR="00B97280" w:rsidRDefault="00B97280" w:rsidP="00196B8F">
      <w:bookmarkStart w:id="0" w:name="_GoBack"/>
      <w:bookmarkEnd w:id="0"/>
    </w:p>
    <w:sectPr w:rsidR="00B9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3NDA0MrY0sDAxMTZR0lEKTi0uzszPAykwrAUA+5TyYiwAAAA="/>
  </w:docVars>
  <w:rsids>
    <w:rsidRoot w:val="00196B8F"/>
    <w:rsid w:val="00196B8F"/>
    <w:rsid w:val="00B97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E4A2D"/>
  <w15:chartTrackingRefBased/>
  <w15:docId w15:val="{B1F472EF-6FD2-4F0F-AE72-1B51C4D75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96B8F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6B8F"/>
    <w:rPr>
      <w:rFonts w:eastAsia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96B8F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196B8F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903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Ochieng</dc:creator>
  <cp:keywords/>
  <dc:description/>
  <cp:lastModifiedBy>Emmanuel Ochieng</cp:lastModifiedBy>
  <cp:revision>1</cp:revision>
  <dcterms:created xsi:type="dcterms:W3CDTF">2021-01-22T11:55:00Z</dcterms:created>
  <dcterms:modified xsi:type="dcterms:W3CDTF">2021-01-22T11:56:00Z</dcterms:modified>
</cp:coreProperties>
</file>